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A3EF4" w14:textId="77777777" w:rsidR="003B6587" w:rsidRPr="00F57642" w:rsidRDefault="003B6587" w:rsidP="003B6587">
      <w:pPr>
        <w:jc w:val="right"/>
        <w:rPr>
          <w:b/>
          <w:lang w:val="en-GB"/>
        </w:rPr>
      </w:pPr>
    </w:p>
    <w:p w14:paraId="538DCB8A" w14:textId="5AC33D7A" w:rsidR="003B6587" w:rsidRPr="00F57642" w:rsidRDefault="00F65E65" w:rsidP="003B6587">
      <w:pPr>
        <w:jc w:val="center"/>
        <w:rPr>
          <w:b/>
          <w:caps/>
          <w:sz w:val="24"/>
          <w:lang w:val="en-GB"/>
        </w:rPr>
      </w:pPr>
      <w:bookmarkStart w:id="0" w:name="_GoBack"/>
      <w:bookmarkEnd w:id="0"/>
      <w:r w:rsidRPr="00F57642">
        <w:rPr>
          <w:b/>
          <w:caps/>
          <w:sz w:val="24"/>
          <w:lang w:val="en-GB"/>
        </w:rPr>
        <w:t xml:space="preserve">CANDIDATE’S BRIEF DESCRIPTION OF SCIENTIFIC ACTIVITIES AND PROFESSIONAL CONTRIBUTION </w:t>
      </w:r>
    </w:p>
    <w:p w14:paraId="01C6501E" w14:textId="77777777" w:rsidR="003B6587" w:rsidRPr="00F57642" w:rsidRDefault="003B6587" w:rsidP="003B6587">
      <w:pPr>
        <w:jc w:val="right"/>
        <w:rPr>
          <w:b/>
          <w:lang w:val="en-GB"/>
        </w:rPr>
      </w:pPr>
    </w:p>
    <w:p w14:paraId="2FFC405A" w14:textId="77777777" w:rsidR="003B6587" w:rsidRPr="00F57642" w:rsidRDefault="003B6587" w:rsidP="003B6587">
      <w:pPr>
        <w:spacing w:after="120"/>
        <w:jc w:val="both"/>
        <w:rPr>
          <w:b/>
          <w:szCs w:val="22"/>
          <w:lang w:val="en-GB"/>
        </w:rPr>
      </w:pPr>
    </w:p>
    <w:p w14:paraId="23CBE786" w14:textId="77777777" w:rsidR="00257DCB" w:rsidRPr="00F57642" w:rsidRDefault="00257DCB" w:rsidP="00257DCB">
      <w:pPr>
        <w:spacing w:after="97" w:line="259" w:lineRule="auto"/>
        <w:rPr>
          <w:lang w:val="en-GB"/>
        </w:rPr>
      </w:pPr>
    </w:p>
    <w:p w14:paraId="607DCEF4" w14:textId="77777777" w:rsidR="00257DCB" w:rsidRPr="00F57642" w:rsidRDefault="00257DCB" w:rsidP="00257DCB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 xml:space="preserve">Candidate’s name and surname incl. degrees: </w:t>
      </w:r>
    </w:p>
    <w:p w14:paraId="55794739" w14:textId="77777777" w:rsidR="00257DCB" w:rsidRPr="00F57642" w:rsidRDefault="00257DCB" w:rsidP="00257DCB">
      <w:pPr>
        <w:spacing w:after="108"/>
        <w:ind w:left="-5"/>
        <w:rPr>
          <w:lang w:val="en-GB"/>
        </w:rPr>
      </w:pPr>
      <w:r w:rsidRPr="00F57642">
        <w:rPr>
          <w:b/>
          <w:lang w:val="en-GB"/>
        </w:rPr>
        <w:t>Candidate’s workplace:</w:t>
      </w:r>
      <w:r w:rsidRPr="00F57642">
        <w:rPr>
          <w:lang w:val="en-GB"/>
        </w:rPr>
        <w:t xml:space="preserve">    </w:t>
      </w:r>
    </w:p>
    <w:p w14:paraId="28AE34B8" w14:textId="77777777" w:rsidR="00257DCB" w:rsidRPr="00F57642" w:rsidRDefault="00257DCB" w:rsidP="00257DCB">
      <w:pPr>
        <w:spacing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3E29369C" w14:textId="77777777" w:rsidR="00257DCB" w:rsidRPr="00F57642" w:rsidRDefault="00257DCB" w:rsidP="00257DCB">
      <w:pPr>
        <w:ind w:left="-5"/>
        <w:rPr>
          <w:lang w:val="en-GB"/>
        </w:rPr>
      </w:pPr>
      <w:r w:rsidRPr="00F57642">
        <w:rPr>
          <w:lang w:val="en-GB"/>
        </w:rPr>
        <w:t xml:space="preserve">Here, verbally comment on your current scientific research activities and their contribution to the development of the field of Economics and Management (max. 20 lines) </w:t>
      </w:r>
    </w:p>
    <w:p w14:paraId="4E20C840" w14:textId="77777777" w:rsidR="00257DCB" w:rsidRPr="00F57642" w:rsidRDefault="00257DCB" w:rsidP="00257DCB">
      <w:pPr>
        <w:spacing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5AAF2753" w14:textId="77777777" w:rsidR="00257DCB" w:rsidRPr="00F57642" w:rsidRDefault="00257DCB" w:rsidP="00257DCB">
      <w:pPr>
        <w:numPr>
          <w:ilvl w:val="0"/>
          <w:numId w:val="42"/>
        </w:numPr>
        <w:spacing w:after="108" w:line="248" w:lineRule="auto"/>
        <w:ind w:hanging="379"/>
        <w:jc w:val="both"/>
        <w:rPr>
          <w:lang w:val="en-GB"/>
        </w:rPr>
      </w:pPr>
      <w:r w:rsidRPr="00F57642">
        <w:rPr>
          <w:b/>
          <w:lang w:val="en-GB"/>
        </w:rPr>
        <w:t xml:space="preserve">Research projects funded from external sources </w:t>
      </w:r>
    </w:p>
    <w:p w14:paraId="0C848075" w14:textId="08325786" w:rsidR="00257DCB" w:rsidRPr="00F57642" w:rsidRDefault="00257DCB" w:rsidP="00257DCB">
      <w:pPr>
        <w:numPr>
          <w:ilvl w:val="1"/>
          <w:numId w:val="42"/>
        </w:numPr>
        <w:spacing w:after="112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>Project code, project name, source of funding, solution period, role (</w:t>
      </w:r>
      <w:r w:rsidR="00C81E5A" w:rsidRPr="00F57642">
        <w:rPr>
          <w:lang w:val="en-GB"/>
        </w:rPr>
        <w:t>investigator/</w:t>
      </w:r>
      <w:r w:rsidR="00ED1663">
        <w:rPr>
          <w:lang w:val="en-GB"/>
        </w:rPr>
        <w:t>co-investigator</w:t>
      </w:r>
      <w:r w:rsidRPr="00F57642">
        <w:rPr>
          <w:lang w:val="en-GB"/>
        </w:rPr>
        <w:t xml:space="preserve">/team member) </w:t>
      </w:r>
    </w:p>
    <w:p w14:paraId="5240D228" w14:textId="77777777" w:rsidR="00257DCB" w:rsidRPr="00F57642" w:rsidRDefault="00257DCB" w:rsidP="00257DCB">
      <w:pPr>
        <w:numPr>
          <w:ilvl w:val="0"/>
          <w:numId w:val="42"/>
        </w:numPr>
        <w:spacing w:after="108" w:line="248" w:lineRule="auto"/>
        <w:ind w:hanging="379"/>
        <w:jc w:val="both"/>
        <w:rPr>
          <w:lang w:val="en-GB"/>
        </w:rPr>
      </w:pPr>
      <w:r w:rsidRPr="00F57642">
        <w:rPr>
          <w:b/>
          <w:lang w:val="en-GB"/>
        </w:rPr>
        <w:t xml:space="preserve">Research projects funded from internal sources </w:t>
      </w:r>
    </w:p>
    <w:p w14:paraId="1BCB3794" w14:textId="05E8EC1E" w:rsidR="00257DCB" w:rsidRPr="00F57642" w:rsidRDefault="00257DCB" w:rsidP="00257DCB">
      <w:pPr>
        <w:numPr>
          <w:ilvl w:val="1"/>
          <w:numId w:val="42"/>
        </w:numPr>
        <w:spacing w:after="109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>Project code, project name, source of funding, solution period, role (investigator/</w:t>
      </w:r>
      <w:r w:rsidR="00C81E5A" w:rsidRPr="00F57642">
        <w:rPr>
          <w:lang w:val="en-GB"/>
        </w:rPr>
        <w:t>co-investigator</w:t>
      </w:r>
      <w:r w:rsidRPr="00F57642">
        <w:rPr>
          <w:lang w:val="en-GB"/>
        </w:rPr>
        <w:t xml:space="preserve"> team member) </w:t>
      </w:r>
    </w:p>
    <w:p w14:paraId="5E1FE395" w14:textId="77777777" w:rsidR="00257DCB" w:rsidRPr="00F57642" w:rsidRDefault="00257DCB" w:rsidP="00257DCB">
      <w:pPr>
        <w:numPr>
          <w:ilvl w:val="0"/>
          <w:numId w:val="42"/>
        </w:numPr>
        <w:spacing w:after="108" w:line="248" w:lineRule="auto"/>
        <w:ind w:hanging="379"/>
        <w:jc w:val="both"/>
        <w:rPr>
          <w:lang w:val="en-GB"/>
        </w:rPr>
      </w:pPr>
      <w:r w:rsidRPr="00F57642">
        <w:rPr>
          <w:b/>
          <w:lang w:val="en-GB"/>
        </w:rPr>
        <w:t xml:space="preserve">Projects implemented in cooperation with practice: </w:t>
      </w:r>
    </w:p>
    <w:p w14:paraId="086ABB86" w14:textId="7D7CB210" w:rsidR="00257DCB" w:rsidRPr="00F57642" w:rsidRDefault="00257DCB" w:rsidP="00257DCB">
      <w:pPr>
        <w:numPr>
          <w:ilvl w:val="1"/>
          <w:numId w:val="42"/>
        </w:numPr>
        <w:spacing w:after="140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>Project code, project name, source of funding, solution period, role (investigator/c</w:t>
      </w:r>
      <w:r w:rsidR="00C81E5A" w:rsidRPr="00F57642">
        <w:rPr>
          <w:lang w:val="en-GB"/>
        </w:rPr>
        <w:t>o-investigator</w:t>
      </w:r>
      <w:r w:rsidRPr="00F57642">
        <w:rPr>
          <w:lang w:val="en-GB"/>
        </w:rPr>
        <w:t xml:space="preserve">/ team member) </w:t>
      </w:r>
    </w:p>
    <w:p w14:paraId="01A8C8D8" w14:textId="77777777" w:rsidR="00257DCB" w:rsidRPr="00F57642" w:rsidRDefault="00257DCB" w:rsidP="00257DCB">
      <w:pPr>
        <w:numPr>
          <w:ilvl w:val="0"/>
          <w:numId w:val="42"/>
        </w:numPr>
        <w:spacing w:after="108" w:line="248" w:lineRule="auto"/>
        <w:ind w:hanging="379"/>
        <w:jc w:val="both"/>
        <w:rPr>
          <w:lang w:val="en-GB"/>
        </w:rPr>
      </w:pPr>
      <w:r w:rsidRPr="00F57642">
        <w:rPr>
          <w:b/>
          <w:lang w:val="en-GB"/>
        </w:rPr>
        <w:t xml:space="preserve">Five most important candidate’s publications: </w:t>
      </w:r>
    </w:p>
    <w:p w14:paraId="432DACAF" w14:textId="77777777" w:rsidR="00257DCB" w:rsidRPr="00F57642" w:rsidRDefault="00257DCB" w:rsidP="00257DCB">
      <w:pPr>
        <w:numPr>
          <w:ilvl w:val="1"/>
          <w:numId w:val="42"/>
        </w:numPr>
        <w:spacing w:after="110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or SJR and the author's share </w:t>
      </w:r>
    </w:p>
    <w:p w14:paraId="4A46817A" w14:textId="77777777" w:rsidR="00257DCB" w:rsidRPr="00F57642" w:rsidRDefault="00257DCB" w:rsidP="00257DCB">
      <w:pPr>
        <w:numPr>
          <w:ilvl w:val="1"/>
          <w:numId w:val="42"/>
        </w:numPr>
        <w:spacing w:after="110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or SJR and the author's share </w:t>
      </w:r>
    </w:p>
    <w:p w14:paraId="0DE20AB4" w14:textId="77777777" w:rsidR="00257DCB" w:rsidRPr="00F57642" w:rsidRDefault="00257DCB" w:rsidP="00257DCB">
      <w:pPr>
        <w:numPr>
          <w:ilvl w:val="1"/>
          <w:numId w:val="42"/>
        </w:numPr>
        <w:spacing w:after="110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or SJR and the author's share </w:t>
      </w:r>
    </w:p>
    <w:p w14:paraId="33C145A7" w14:textId="77777777" w:rsidR="00257DCB" w:rsidRPr="00F57642" w:rsidRDefault="00257DCB" w:rsidP="00257DCB">
      <w:pPr>
        <w:numPr>
          <w:ilvl w:val="1"/>
          <w:numId w:val="42"/>
        </w:numPr>
        <w:spacing w:after="112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or SJR and the author's share </w:t>
      </w:r>
    </w:p>
    <w:p w14:paraId="1899DC3B" w14:textId="77777777" w:rsidR="00257DCB" w:rsidRPr="00F57642" w:rsidRDefault="00257DCB" w:rsidP="00257DCB">
      <w:pPr>
        <w:numPr>
          <w:ilvl w:val="1"/>
          <w:numId w:val="42"/>
        </w:numPr>
        <w:spacing w:after="109" w:line="248" w:lineRule="auto"/>
        <w:ind w:hanging="360"/>
        <w:jc w:val="both"/>
        <w:rPr>
          <w:lang w:val="en-GB"/>
        </w:rPr>
      </w:pPr>
      <w:r w:rsidRPr="00F57642">
        <w:rPr>
          <w:lang w:val="en-GB"/>
        </w:rPr>
        <w:t xml:space="preserve">Publication according to the citation standard, including the indication of the IF or SJR and the author's share </w:t>
      </w:r>
    </w:p>
    <w:p w14:paraId="61A27EA0" w14:textId="77777777" w:rsidR="00257DCB" w:rsidRPr="00F57642" w:rsidRDefault="00257DCB" w:rsidP="00257DCB">
      <w:pPr>
        <w:spacing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31E0ACFF" w14:textId="77777777" w:rsidR="00257DCB" w:rsidRPr="00F57642" w:rsidRDefault="00257DCB" w:rsidP="00257DCB">
      <w:pPr>
        <w:ind w:left="-5"/>
        <w:rPr>
          <w:lang w:val="en-GB"/>
        </w:rPr>
      </w:pPr>
      <w:r w:rsidRPr="00F57642">
        <w:rPr>
          <w:lang w:val="en-GB"/>
        </w:rPr>
        <w:t xml:space="preserve">In................. on................ </w:t>
      </w:r>
    </w:p>
    <w:p w14:paraId="1359898E" w14:textId="77777777" w:rsidR="00257DCB" w:rsidRPr="00F57642" w:rsidRDefault="00257DCB" w:rsidP="00257DCB">
      <w:pPr>
        <w:spacing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6CFEDB09" w14:textId="77777777" w:rsidR="00257DCB" w:rsidRPr="00F57642" w:rsidRDefault="00257DCB" w:rsidP="00257DCB">
      <w:pPr>
        <w:spacing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0825C8EE" w14:textId="77777777" w:rsidR="00257DCB" w:rsidRPr="00F57642" w:rsidRDefault="00257DCB" w:rsidP="00257DCB">
      <w:pPr>
        <w:spacing w:after="20" w:line="259" w:lineRule="auto"/>
        <w:rPr>
          <w:lang w:val="en-GB"/>
        </w:rPr>
      </w:pPr>
      <w:r w:rsidRPr="00F57642">
        <w:rPr>
          <w:lang w:val="en-GB"/>
        </w:rPr>
        <w:t xml:space="preserve"> </w:t>
      </w:r>
    </w:p>
    <w:p w14:paraId="2C9A123A" w14:textId="77777777" w:rsidR="00257DCB" w:rsidRPr="00F57642" w:rsidRDefault="00257DCB" w:rsidP="00257DCB">
      <w:pPr>
        <w:ind w:left="-5"/>
        <w:rPr>
          <w:lang w:val="en-GB"/>
        </w:rPr>
      </w:pPr>
      <w:r w:rsidRPr="00F57642">
        <w:rPr>
          <w:lang w:val="en-GB"/>
        </w:rPr>
        <w:t xml:space="preserve">Candidate’s signature: </w:t>
      </w:r>
    </w:p>
    <w:p w14:paraId="2DBA04A7" w14:textId="77777777" w:rsidR="00257DCB" w:rsidRPr="00F57642" w:rsidRDefault="00257DCB" w:rsidP="00257DCB">
      <w:pPr>
        <w:spacing w:line="259" w:lineRule="auto"/>
        <w:rPr>
          <w:lang w:val="en-GB"/>
        </w:rPr>
      </w:pPr>
      <w:r w:rsidRPr="00F57642">
        <w:rPr>
          <w:lang w:val="en-GB"/>
        </w:rPr>
        <w:t xml:space="preserve"> </w:t>
      </w:r>
      <w:r w:rsidRPr="00F57642">
        <w:rPr>
          <w:b/>
          <w:lang w:val="en-GB"/>
        </w:rPr>
        <w:t xml:space="preserve"> </w:t>
      </w:r>
    </w:p>
    <w:p w14:paraId="54513C61" w14:textId="77777777" w:rsidR="00257DCB" w:rsidRPr="00F57642" w:rsidRDefault="00257DCB" w:rsidP="005751FF">
      <w:pPr>
        <w:spacing w:after="212"/>
        <w:ind w:left="-5"/>
        <w:jc w:val="both"/>
        <w:rPr>
          <w:lang w:val="en-GB"/>
        </w:rPr>
      </w:pPr>
      <w:r w:rsidRPr="00F57642">
        <w:rPr>
          <w:i/>
          <w:lang w:val="en-GB"/>
        </w:rPr>
        <w:t>Note: Involvement in the mentioned projects must be documented by relevant documents (project application and grant agreement for projects financed from external sources or the Rector’s / Dean’s decision on the allocation of funds for project solutions in the case of projects financed from internal sources).</w:t>
      </w:r>
      <w:r w:rsidRPr="00F57642">
        <w:rPr>
          <w:sz w:val="24"/>
          <w:lang w:val="en-GB"/>
        </w:rPr>
        <w:t xml:space="preserve"> </w:t>
      </w:r>
    </w:p>
    <w:p w14:paraId="6F0C25DE" w14:textId="77777777" w:rsidR="003B6587" w:rsidRPr="00F57642" w:rsidRDefault="003B6587" w:rsidP="003B6587">
      <w:pPr>
        <w:rPr>
          <w:b/>
          <w:szCs w:val="22"/>
          <w:lang w:val="en-GB"/>
        </w:rPr>
      </w:pPr>
    </w:p>
    <w:sectPr w:rsidR="003B6587" w:rsidRPr="00F57642" w:rsidSect="00DF27A2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37609" w14:textId="77777777" w:rsidR="00C649C7" w:rsidRPr="00DB6636" w:rsidRDefault="00C649C7" w:rsidP="00C649C7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51E0FAEE" wp14:editId="20AB7CE5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 6  Dean’s Directive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6F740B43" w14:textId="77777777" w:rsidR="00C649C7" w:rsidRPr="00DB6636" w:rsidRDefault="00C649C7" w:rsidP="00C649C7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1166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49C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27A2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purl.org/dc/terms/"/>
    <ds:schemaRef ds:uri="febe41fb-4d9e-427f-8ba6-e885505def27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B227F80A-EA25-4A87-818D-9A3214E38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5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3-01-03T08:11:00Z</dcterms:created>
  <dcterms:modified xsi:type="dcterms:W3CDTF">2023-01-03T10:58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